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F2248B" w14:textId="77777777" w:rsidR="004B20FD" w:rsidRDefault="004B20FD" w:rsidP="004B20FD">
      <w:pPr>
        <w:pStyle w:val="PlainText"/>
      </w:pPr>
      <w:r>
        <w:t xml:space="preserve">(1) current </w:t>
      </w:r>
      <w:proofErr w:type="spellStart"/>
      <w:r>
        <w:t>callsheet</w:t>
      </w:r>
      <w:proofErr w:type="spellEnd"/>
      <w:r>
        <w:t xml:space="preserve"> (list of IDs currently on the unit),</w:t>
      </w:r>
    </w:p>
    <w:p w14:paraId="2F70C4F5" w14:textId="36F5B821" w:rsidR="004B20FD" w:rsidRDefault="004B20FD" w:rsidP="004B20FD">
      <w:pPr>
        <w:pStyle w:val="PlainText"/>
      </w:pPr>
      <w:r>
        <w:tab/>
        <w:t xml:space="preserve">See attached: </w:t>
      </w:r>
      <w:r w:rsidRPr="004B20FD">
        <w:t>20250515091852559</w:t>
      </w:r>
    </w:p>
    <w:p w14:paraId="44773A3F" w14:textId="77777777" w:rsidR="004B20FD" w:rsidRDefault="004B20FD" w:rsidP="004B20FD">
      <w:pPr>
        <w:pStyle w:val="PlainText"/>
      </w:pPr>
    </w:p>
    <w:p w14:paraId="1440CA64" w14:textId="77777777" w:rsidR="004B20FD" w:rsidRDefault="004B20FD" w:rsidP="004B20FD">
      <w:pPr>
        <w:pStyle w:val="PlainText"/>
      </w:pPr>
      <w:r>
        <w:t>(2) number of cells in use,</w:t>
      </w:r>
    </w:p>
    <w:p w14:paraId="4C5BF7E2" w14:textId="77777777" w:rsidR="004B20FD" w:rsidRDefault="004B20FD" w:rsidP="004B20FD">
      <w:pPr>
        <w:pStyle w:val="PlainText"/>
      </w:pPr>
    </w:p>
    <w:p w14:paraId="4324C9E3" w14:textId="77777777" w:rsidR="004B20FD" w:rsidRDefault="004B20FD" w:rsidP="004B20FD">
      <w:pPr>
        <w:pStyle w:val="PlainText"/>
        <w:ind w:firstLine="720"/>
      </w:pPr>
      <w:r>
        <w:t>40 cells in use.</w:t>
      </w:r>
    </w:p>
    <w:p w14:paraId="14A11A93" w14:textId="77777777" w:rsidR="004B20FD" w:rsidRDefault="004B20FD" w:rsidP="004B20FD">
      <w:pPr>
        <w:pStyle w:val="PlainText"/>
      </w:pPr>
    </w:p>
    <w:p w14:paraId="03852E61" w14:textId="77777777" w:rsidR="004B20FD" w:rsidRDefault="004B20FD" w:rsidP="004B20FD">
      <w:pPr>
        <w:pStyle w:val="PlainText"/>
      </w:pPr>
      <w:r>
        <w:t>(3) number of current open cells</w:t>
      </w:r>
    </w:p>
    <w:p w14:paraId="61638AAF" w14:textId="77777777" w:rsidR="004B20FD" w:rsidRDefault="004B20FD" w:rsidP="004B20FD">
      <w:pPr>
        <w:pStyle w:val="PlainText"/>
      </w:pPr>
    </w:p>
    <w:p w14:paraId="0CBAA8EA" w14:textId="77777777" w:rsidR="004B20FD" w:rsidRDefault="004B20FD" w:rsidP="004B20FD">
      <w:pPr>
        <w:pStyle w:val="PlainText"/>
        <w:ind w:firstLine="720"/>
      </w:pPr>
      <w:r>
        <w:t>23 open cells (64 does not have a sink)</w:t>
      </w:r>
    </w:p>
    <w:p w14:paraId="32E16A60" w14:textId="77777777" w:rsidR="004B20FD" w:rsidRDefault="004B20FD" w:rsidP="004B20FD">
      <w:pPr>
        <w:pStyle w:val="PlainText"/>
      </w:pPr>
    </w:p>
    <w:p w14:paraId="275102D3" w14:textId="77777777" w:rsidR="004B20FD" w:rsidRDefault="004B20FD" w:rsidP="004B20FD">
      <w:pPr>
        <w:pStyle w:val="PlainText"/>
      </w:pPr>
    </w:p>
    <w:p w14:paraId="69E62C58" w14:textId="77777777" w:rsidR="004B20FD" w:rsidRDefault="004B20FD" w:rsidP="004B20FD">
      <w:pPr>
        <w:pStyle w:val="PlainText"/>
      </w:pPr>
      <w:r>
        <w:t>(4) IDs of inmates who are anticipated to be released prior to 5/23/25</w:t>
      </w:r>
    </w:p>
    <w:p w14:paraId="36C00760" w14:textId="77777777" w:rsidR="004B20FD" w:rsidRDefault="004B20FD" w:rsidP="004B20FD">
      <w:pPr>
        <w:pStyle w:val="PlainText"/>
      </w:pPr>
    </w:p>
    <w:p w14:paraId="79169276" w14:textId="07661358" w:rsidR="004B20FD" w:rsidRDefault="004B20FD" w:rsidP="004B20FD">
      <w:pPr>
        <w:pStyle w:val="PlainText"/>
      </w:pPr>
      <w:r>
        <w:tab/>
        <w:t xml:space="preserve">None </w:t>
      </w:r>
    </w:p>
    <w:p w14:paraId="3E40280D" w14:textId="77777777" w:rsidR="004B20FD" w:rsidRDefault="004B20FD" w:rsidP="004B20FD">
      <w:pPr>
        <w:pStyle w:val="PlainText"/>
      </w:pPr>
    </w:p>
    <w:p w14:paraId="3E4D4CC5" w14:textId="77777777" w:rsidR="004B20FD" w:rsidRDefault="004B20FD" w:rsidP="004B20FD">
      <w:pPr>
        <w:pStyle w:val="PlainText"/>
      </w:pPr>
      <w:r>
        <w:t>(5) IDs of inmates released from CA who have been released from CA, for any reason, since 10/1/24, and the reason (e.g., max out, parole, transfer, removal, etc.)</w:t>
      </w:r>
    </w:p>
    <w:p w14:paraId="21C55BB6" w14:textId="77777777" w:rsidR="004B20FD" w:rsidRDefault="004B20FD" w:rsidP="00427E51">
      <w:pPr>
        <w:pStyle w:val="PlainText"/>
      </w:pPr>
    </w:p>
    <w:p w14:paraId="12D544B0" w14:textId="7200BFA7" w:rsidR="00427E51" w:rsidRDefault="00427E51" w:rsidP="00427E51">
      <w:pPr>
        <w:pStyle w:val="PlainText"/>
      </w:pPr>
      <w:r>
        <w:t xml:space="preserve">Inmates who left CA from </w:t>
      </w:r>
      <w:proofErr w:type="gramStart"/>
      <w:r>
        <w:t>10/1/24;</w:t>
      </w:r>
      <w:proofErr w:type="gramEnd"/>
    </w:p>
    <w:p w14:paraId="1AB8C9F7" w14:textId="77777777" w:rsidR="00427E51" w:rsidRDefault="00427E51" w:rsidP="00427E51">
      <w:pPr>
        <w:pStyle w:val="PlainText"/>
      </w:pPr>
      <w:r>
        <w:t xml:space="preserve">     *</w:t>
      </w:r>
    </w:p>
    <w:p w14:paraId="3E28BAC8" w14:textId="77777777" w:rsidR="00427E51" w:rsidRDefault="00427E51" w:rsidP="00427E51">
      <w:pPr>
        <w:pStyle w:val="PlainText"/>
      </w:pPr>
      <w:r>
        <w:t>Evans (Qk2664) -Home</w:t>
      </w:r>
    </w:p>
    <w:p w14:paraId="3B927162" w14:textId="77777777" w:rsidR="00427E51" w:rsidRDefault="00427E51" w:rsidP="00427E51">
      <w:pPr>
        <w:pStyle w:val="PlainText"/>
      </w:pPr>
      <w:r>
        <w:t xml:space="preserve">     *</w:t>
      </w:r>
    </w:p>
    <w:p w14:paraId="7C149790" w14:textId="77777777" w:rsidR="00427E51" w:rsidRDefault="00427E51" w:rsidP="00427E51">
      <w:pPr>
        <w:pStyle w:val="PlainText"/>
      </w:pPr>
      <w:r>
        <w:t>Vasquez (QP5807) -Home</w:t>
      </w:r>
    </w:p>
    <w:p w14:paraId="3D075CC9" w14:textId="77777777" w:rsidR="00427E51" w:rsidRDefault="00427E51" w:rsidP="00427E51">
      <w:pPr>
        <w:pStyle w:val="PlainText"/>
      </w:pPr>
      <w:r>
        <w:t xml:space="preserve">     *</w:t>
      </w:r>
    </w:p>
    <w:p w14:paraId="5E7F4D08" w14:textId="77777777" w:rsidR="00427E51" w:rsidRDefault="00427E51" w:rsidP="00427E51">
      <w:pPr>
        <w:pStyle w:val="PlainText"/>
      </w:pPr>
      <w:r>
        <w:t>Gamber (QN9567) -Home</w:t>
      </w:r>
    </w:p>
    <w:p w14:paraId="54BB06B8" w14:textId="77777777" w:rsidR="00427E51" w:rsidRDefault="00427E51" w:rsidP="00427E51">
      <w:pPr>
        <w:pStyle w:val="PlainText"/>
      </w:pPr>
      <w:r>
        <w:t xml:space="preserve">     *</w:t>
      </w:r>
    </w:p>
    <w:p w14:paraId="25FDA061" w14:textId="77777777" w:rsidR="00427E51" w:rsidRDefault="00427E51" w:rsidP="00427E51">
      <w:pPr>
        <w:pStyle w:val="PlainText"/>
      </w:pPr>
      <w:proofErr w:type="gramStart"/>
      <w:r>
        <w:t>Peoples</w:t>
      </w:r>
      <w:proofErr w:type="gramEnd"/>
      <w:r>
        <w:t xml:space="preserve"> (KF3947) -Home</w:t>
      </w:r>
    </w:p>
    <w:p w14:paraId="0DFE736C" w14:textId="77777777" w:rsidR="00427E51" w:rsidRDefault="00427E51" w:rsidP="00427E51">
      <w:pPr>
        <w:pStyle w:val="PlainText"/>
      </w:pPr>
      <w:r>
        <w:t xml:space="preserve">     *</w:t>
      </w:r>
    </w:p>
    <w:p w14:paraId="759EA2F7" w14:textId="77777777" w:rsidR="00427E51" w:rsidRDefault="00427E51" w:rsidP="00427E51">
      <w:pPr>
        <w:pStyle w:val="PlainText"/>
      </w:pPr>
      <w:r>
        <w:t>Penrose (QP8940) -Home</w:t>
      </w:r>
    </w:p>
    <w:p w14:paraId="61DEC86D" w14:textId="77777777" w:rsidR="00427E51" w:rsidRDefault="00427E51" w:rsidP="00427E51">
      <w:pPr>
        <w:pStyle w:val="PlainText"/>
      </w:pPr>
      <w:r>
        <w:t xml:space="preserve">     *</w:t>
      </w:r>
    </w:p>
    <w:p w14:paraId="3ABBF09D" w14:textId="77777777" w:rsidR="00427E51" w:rsidRDefault="00427E51" w:rsidP="00427E51">
      <w:pPr>
        <w:pStyle w:val="PlainText"/>
      </w:pPr>
      <w:r>
        <w:t>Siar (NG2175) -Home</w:t>
      </w:r>
    </w:p>
    <w:p w14:paraId="570A89E8" w14:textId="77777777" w:rsidR="00427E51" w:rsidRDefault="00427E51" w:rsidP="00427E51">
      <w:pPr>
        <w:pStyle w:val="PlainText"/>
      </w:pPr>
      <w:r>
        <w:t xml:space="preserve">     *</w:t>
      </w:r>
    </w:p>
    <w:p w14:paraId="4A595F13" w14:textId="77777777" w:rsidR="00427E51" w:rsidRDefault="00427E51" w:rsidP="00427E51">
      <w:pPr>
        <w:pStyle w:val="PlainText"/>
      </w:pPr>
      <w:r>
        <w:t>Hernandez-Santiz (QP4633) -Transfer</w:t>
      </w:r>
    </w:p>
    <w:p w14:paraId="61A134EA" w14:textId="77777777" w:rsidR="00427E51" w:rsidRDefault="00427E51" w:rsidP="00427E51">
      <w:pPr>
        <w:pStyle w:val="PlainText"/>
      </w:pPr>
      <w:r>
        <w:t xml:space="preserve">     *</w:t>
      </w:r>
    </w:p>
    <w:p w14:paraId="0077ED1F" w14:textId="77777777" w:rsidR="00427E51" w:rsidRDefault="00427E51" w:rsidP="00427E51">
      <w:pPr>
        <w:pStyle w:val="PlainText"/>
      </w:pPr>
      <w:r>
        <w:t>Hanson (QP9741) -Home</w:t>
      </w:r>
    </w:p>
    <w:p w14:paraId="13D07842" w14:textId="77777777" w:rsidR="00427E51" w:rsidRDefault="00427E51" w:rsidP="00427E51">
      <w:pPr>
        <w:pStyle w:val="PlainText"/>
      </w:pPr>
      <w:r>
        <w:t xml:space="preserve">     *</w:t>
      </w:r>
    </w:p>
    <w:p w14:paraId="3FA24615" w14:textId="77777777" w:rsidR="00427E51" w:rsidRDefault="00427E51" w:rsidP="00427E51">
      <w:pPr>
        <w:pStyle w:val="PlainText"/>
      </w:pPr>
      <w:r>
        <w:t>Oberholtzer (QL8849) -Home</w:t>
      </w:r>
    </w:p>
    <w:p w14:paraId="4F676B42" w14:textId="77777777" w:rsidR="00427E51" w:rsidRDefault="00427E51" w:rsidP="00427E51">
      <w:pPr>
        <w:pStyle w:val="PlainText"/>
      </w:pPr>
      <w:r>
        <w:t xml:space="preserve">     *</w:t>
      </w:r>
    </w:p>
    <w:p w14:paraId="4D8A9A0B" w14:textId="77777777" w:rsidR="00427E51" w:rsidRDefault="00427E51" w:rsidP="00427E51">
      <w:pPr>
        <w:pStyle w:val="PlainText"/>
      </w:pPr>
      <w:r>
        <w:t>Styles (QN3680) -Home</w:t>
      </w:r>
    </w:p>
    <w:p w14:paraId="59447462" w14:textId="77777777" w:rsidR="00427E51" w:rsidRDefault="00427E51" w:rsidP="00427E51">
      <w:pPr>
        <w:pStyle w:val="PlainText"/>
      </w:pPr>
      <w:r>
        <w:t xml:space="preserve">     *</w:t>
      </w:r>
    </w:p>
    <w:p w14:paraId="3231AC05" w14:textId="77777777" w:rsidR="00427E51" w:rsidRDefault="00427E51" w:rsidP="00427E51">
      <w:pPr>
        <w:pStyle w:val="PlainText"/>
      </w:pPr>
      <w:r>
        <w:t>Kittrell (QP7480) -Home</w:t>
      </w:r>
    </w:p>
    <w:p w14:paraId="36A0FC2E" w14:textId="77777777" w:rsidR="00427E51" w:rsidRDefault="00427E51" w:rsidP="00427E51">
      <w:pPr>
        <w:pStyle w:val="PlainText"/>
      </w:pPr>
      <w:r>
        <w:t xml:space="preserve">     *</w:t>
      </w:r>
    </w:p>
    <w:p w14:paraId="58F74BAC" w14:textId="77777777" w:rsidR="00427E51" w:rsidRDefault="00427E51" w:rsidP="00427E51">
      <w:pPr>
        <w:pStyle w:val="PlainText"/>
      </w:pPr>
      <w:r>
        <w:t>Bracero (QM7717) -Home</w:t>
      </w:r>
    </w:p>
    <w:p w14:paraId="221EF2F5" w14:textId="77777777" w:rsidR="00427E51" w:rsidRDefault="00427E51" w:rsidP="00427E51">
      <w:pPr>
        <w:pStyle w:val="PlainText"/>
      </w:pPr>
      <w:r>
        <w:t xml:space="preserve">     *</w:t>
      </w:r>
    </w:p>
    <w:p w14:paraId="185B62F2" w14:textId="77777777" w:rsidR="00427E51" w:rsidRDefault="00427E51" w:rsidP="00427E51">
      <w:pPr>
        <w:pStyle w:val="PlainText"/>
      </w:pPr>
      <w:r>
        <w:t>Guerra-Ramirez (QN8117) -Transfer</w:t>
      </w:r>
    </w:p>
    <w:p w14:paraId="04EF8B66" w14:textId="77777777" w:rsidR="00427E51" w:rsidRDefault="00427E51" w:rsidP="00427E51">
      <w:pPr>
        <w:pStyle w:val="PlainText"/>
      </w:pPr>
      <w:r>
        <w:t xml:space="preserve">     *</w:t>
      </w:r>
    </w:p>
    <w:p w14:paraId="74C38558" w14:textId="77777777" w:rsidR="00427E51" w:rsidRDefault="00427E51" w:rsidP="00427E51">
      <w:pPr>
        <w:pStyle w:val="PlainText"/>
      </w:pPr>
      <w:r>
        <w:t>White (QN6583) -Home</w:t>
      </w:r>
    </w:p>
    <w:p w14:paraId="0BDF7124" w14:textId="77777777" w:rsidR="00427E51" w:rsidRDefault="00427E51" w:rsidP="00427E51">
      <w:pPr>
        <w:pStyle w:val="PlainText"/>
      </w:pPr>
      <w:r>
        <w:lastRenderedPageBreak/>
        <w:t xml:space="preserve">     *</w:t>
      </w:r>
    </w:p>
    <w:p w14:paraId="16042269" w14:textId="77777777" w:rsidR="00427E51" w:rsidRDefault="00427E51" w:rsidP="00427E51">
      <w:pPr>
        <w:pStyle w:val="PlainText"/>
      </w:pPr>
      <w:r>
        <w:t>Simpson (JQ3455) -Long-term Infirmary (Stroke)</w:t>
      </w:r>
    </w:p>
    <w:p w14:paraId="37A8CFB1" w14:textId="77777777" w:rsidR="00427E51" w:rsidRDefault="00427E51" w:rsidP="00427E51">
      <w:pPr>
        <w:pStyle w:val="PlainText"/>
      </w:pPr>
      <w:r>
        <w:t xml:space="preserve">     *</w:t>
      </w:r>
    </w:p>
    <w:p w14:paraId="62347FF5" w14:textId="77777777" w:rsidR="00427E51" w:rsidRDefault="00427E51" w:rsidP="00427E51">
      <w:pPr>
        <w:pStyle w:val="PlainText"/>
      </w:pPr>
      <w:r>
        <w:t>Luetkens (QP8717) -Home</w:t>
      </w:r>
    </w:p>
    <w:p w14:paraId="131DBEDC" w14:textId="77777777" w:rsidR="00427E51" w:rsidRDefault="00427E51" w:rsidP="00427E51">
      <w:pPr>
        <w:pStyle w:val="PlainText"/>
      </w:pPr>
      <w:r>
        <w:t xml:space="preserve">     *</w:t>
      </w:r>
    </w:p>
    <w:p w14:paraId="772FC420" w14:textId="77777777" w:rsidR="00427E51" w:rsidRDefault="00427E51" w:rsidP="00427E51">
      <w:pPr>
        <w:pStyle w:val="PlainText"/>
      </w:pPr>
      <w:r>
        <w:t>Hendrickson (QG0327) -Home</w:t>
      </w:r>
    </w:p>
    <w:p w14:paraId="7E840764" w14:textId="77777777" w:rsidR="00427E51" w:rsidRDefault="00427E51" w:rsidP="00427E51">
      <w:pPr>
        <w:pStyle w:val="PlainText"/>
      </w:pPr>
      <w:r>
        <w:t xml:space="preserve">     *</w:t>
      </w:r>
    </w:p>
    <w:p w14:paraId="2A1C8CA1" w14:textId="77777777" w:rsidR="00427E51" w:rsidRDefault="00427E51" w:rsidP="00427E51">
      <w:pPr>
        <w:pStyle w:val="PlainText"/>
      </w:pPr>
      <w:r>
        <w:t>McKay (QP1637) -Home</w:t>
      </w:r>
    </w:p>
    <w:p w14:paraId="244BB55C" w14:textId="77777777" w:rsidR="00427E51" w:rsidRDefault="00427E51" w:rsidP="00427E51">
      <w:pPr>
        <w:pStyle w:val="PlainText"/>
      </w:pPr>
      <w:r>
        <w:t xml:space="preserve">     *</w:t>
      </w:r>
    </w:p>
    <w:p w14:paraId="07795F18" w14:textId="77777777" w:rsidR="00427E51" w:rsidRDefault="00427E51" w:rsidP="00427E51">
      <w:pPr>
        <w:pStyle w:val="PlainText"/>
      </w:pPr>
      <w:r>
        <w:t>Evans (NB8976) -Removal --&gt; BB</w:t>
      </w:r>
    </w:p>
    <w:p w14:paraId="5641D8EF" w14:textId="77777777" w:rsidR="00427E51" w:rsidRDefault="00427E51" w:rsidP="00427E51">
      <w:pPr>
        <w:pStyle w:val="PlainText"/>
      </w:pPr>
      <w:r>
        <w:t xml:space="preserve">     *</w:t>
      </w:r>
    </w:p>
    <w:p w14:paraId="372C3206" w14:textId="77777777" w:rsidR="00427E51" w:rsidRDefault="00427E51" w:rsidP="00427E51">
      <w:pPr>
        <w:pStyle w:val="PlainText"/>
      </w:pPr>
      <w:r>
        <w:t>Martinez-Macero (NA0081) -Transfer</w:t>
      </w:r>
    </w:p>
    <w:p w14:paraId="3587EAEB" w14:textId="77777777" w:rsidR="00427E51" w:rsidRDefault="00427E51" w:rsidP="00427E51">
      <w:pPr>
        <w:pStyle w:val="PlainText"/>
      </w:pPr>
      <w:r>
        <w:t xml:space="preserve">     *</w:t>
      </w:r>
    </w:p>
    <w:p w14:paraId="3A4C11F0" w14:textId="77777777" w:rsidR="00427E51" w:rsidRDefault="00427E51" w:rsidP="00427E51">
      <w:pPr>
        <w:pStyle w:val="PlainText"/>
      </w:pPr>
      <w:r>
        <w:t>Hardison (FB1508) -Removal/Transfer</w:t>
      </w:r>
    </w:p>
    <w:p w14:paraId="1358F27E" w14:textId="77777777" w:rsidR="00427E51" w:rsidRDefault="00427E51" w:rsidP="00427E51">
      <w:pPr>
        <w:pStyle w:val="PlainText"/>
      </w:pPr>
      <w:r>
        <w:t xml:space="preserve">     *</w:t>
      </w:r>
    </w:p>
    <w:p w14:paraId="565B7821" w14:textId="77777777" w:rsidR="00427E51" w:rsidRDefault="00427E51" w:rsidP="00427E51">
      <w:pPr>
        <w:pStyle w:val="PlainText"/>
      </w:pPr>
      <w:r>
        <w:t>Johnson (QP9607) -Home</w:t>
      </w:r>
    </w:p>
    <w:p w14:paraId="0E1C7836" w14:textId="77777777" w:rsidR="00427E51" w:rsidRDefault="00427E51" w:rsidP="00427E51">
      <w:pPr>
        <w:pStyle w:val="PlainText"/>
      </w:pPr>
      <w:r>
        <w:t xml:space="preserve">     *</w:t>
      </w:r>
    </w:p>
    <w:p w14:paraId="753C6A82" w14:textId="77777777" w:rsidR="00427E51" w:rsidRDefault="00427E51" w:rsidP="00427E51">
      <w:pPr>
        <w:pStyle w:val="PlainText"/>
      </w:pPr>
      <w:r>
        <w:t>Patton (QP3595) -Home</w:t>
      </w:r>
    </w:p>
    <w:p w14:paraId="29CEF497" w14:textId="77777777" w:rsidR="00427E51" w:rsidRDefault="00427E51" w:rsidP="00427E51">
      <w:pPr>
        <w:pStyle w:val="PlainText"/>
      </w:pPr>
      <w:r>
        <w:t xml:space="preserve">     *</w:t>
      </w:r>
    </w:p>
    <w:p w14:paraId="038A05F9" w14:textId="77777777" w:rsidR="00427E51" w:rsidRDefault="00427E51" w:rsidP="00427E51">
      <w:pPr>
        <w:pStyle w:val="PlainText"/>
      </w:pPr>
      <w:r>
        <w:t>Phillips (QL4946) -Home</w:t>
      </w:r>
    </w:p>
    <w:p w14:paraId="6113CF03" w14:textId="77777777" w:rsidR="00427E51" w:rsidRDefault="00427E51" w:rsidP="00427E51">
      <w:pPr>
        <w:pStyle w:val="PlainText"/>
      </w:pPr>
      <w:r>
        <w:t xml:space="preserve">     *</w:t>
      </w:r>
    </w:p>
    <w:p w14:paraId="4FF990B6" w14:textId="77777777" w:rsidR="00427E51" w:rsidRDefault="00427E51" w:rsidP="00427E51">
      <w:pPr>
        <w:pStyle w:val="PlainText"/>
      </w:pPr>
      <w:r>
        <w:t>Eades (JZ0446) -Home</w:t>
      </w:r>
    </w:p>
    <w:p w14:paraId="3431822A" w14:textId="77777777" w:rsidR="00427E51" w:rsidRDefault="00427E51" w:rsidP="00427E51">
      <w:pPr>
        <w:pStyle w:val="PlainText"/>
      </w:pPr>
      <w:r>
        <w:t xml:space="preserve">     *</w:t>
      </w:r>
    </w:p>
    <w:p w14:paraId="6A5B5C3F" w14:textId="77777777" w:rsidR="00427E51" w:rsidRDefault="00427E51" w:rsidP="00427E51">
      <w:pPr>
        <w:pStyle w:val="PlainText"/>
      </w:pPr>
      <w:r>
        <w:t>Blazer (QK4233) -Home</w:t>
      </w:r>
    </w:p>
    <w:p w14:paraId="4DEED8AB" w14:textId="77777777" w:rsidR="00427E51" w:rsidRDefault="00427E51" w:rsidP="00427E51">
      <w:pPr>
        <w:pStyle w:val="PlainText"/>
      </w:pPr>
      <w:r>
        <w:t xml:space="preserve">     *</w:t>
      </w:r>
    </w:p>
    <w:p w14:paraId="5EFAF4A8" w14:textId="77777777" w:rsidR="00427E51" w:rsidRDefault="00427E51" w:rsidP="00427E51">
      <w:pPr>
        <w:pStyle w:val="PlainText"/>
      </w:pPr>
      <w:r>
        <w:t>Mercado (NV3971) -Transfer</w:t>
      </w:r>
    </w:p>
    <w:p w14:paraId="5C88B762" w14:textId="77777777" w:rsidR="00427E51" w:rsidRDefault="00427E51" w:rsidP="00427E51">
      <w:pPr>
        <w:pStyle w:val="PlainText"/>
      </w:pPr>
      <w:r>
        <w:t xml:space="preserve">     *</w:t>
      </w:r>
    </w:p>
    <w:p w14:paraId="03F00917" w14:textId="77777777" w:rsidR="00427E51" w:rsidRDefault="00427E51" w:rsidP="00427E51">
      <w:pPr>
        <w:pStyle w:val="PlainText"/>
      </w:pPr>
      <w:r>
        <w:t>Leonetti (QP2567) -Home</w:t>
      </w:r>
    </w:p>
    <w:p w14:paraId="2A996CB5" w14:textId="77777777" w:rsidR="00427E51" w:rsidRDefault="00427E51" w:rsidP="00427E51">
      <w:pPr>
        <w:pStyle w:val="PlainText"/>
      </w:pPr>
      <w:r>
        <w:t xml:space="preserve">     *</w:t>
      </w:r>
    </w:p>
    <w:p w14:paraId="5AEC1BD1" w14:textId="77777777" w:rsidR="00427E51" w:rsidRDefault="00427E51" w:rsidP="00427E51">
      <w:pPr>
        <w:pStyle w:val="PlainText"/>
      </w:pPr>
      <w:r>
        <w:t>Massari (QN7411) -Home</w:t>
      </w:r>
    </w:p>
    <w:p w14:paraId="2EF40661" w14:textId="77777777" w:rsidR="00427E51" w:rsidRDefault="00427E51" w:rsidP="00427E51">
      <w:pPr>
        <w:pStyle w:val="PlainText"/>
      </w:pPr>
      <w:r>
        <w:t xml:space="preserve">     *</w:t>
      </w:r>
    </w:p>
    <w:p w14:paraId="62A58ED4" w14:textId="77777777" w:rsidR="00427E51" w:rsidRDefault="00427E51" w:rsidP="00427E51">
      <w:pPr>
        <w:pStyle w:val="PlainText"/>
      </w:pPr>
      <w:r>
        <w:t>Quinones (QQ0866) -Home</w:t>
      </w:r>
    </w:p>
    <w:p w14:paraId="046541D2" w14:textId="77777777" w:rsidR="00427E51" w:rsidRDefault="00427E51" w:rsidP="00427E51">
      <w:pPr>
        <w:pStyle w:val="PlainText"/>
      </w:pPr>
      <w:r>
        <w:t xml:space="preserve">     *</w:t>
      </w:r>
    </w:p>
    <w:p w14:paraId="3B9AD0DC" w14:textId="77777777" w:rsidR="00427E51" w:rsidRDefault="00427E51" w:rsidP="00427E51">
      <w:pPr>
        <w:pStyle w:val="PlainText"/>
      </w:pPr>
      <w:r>
        <w:t>Cherry (QP5865) -Home</w:t>
      </w:r>
    </w:p>
    <w:p w14:paraId="3D4B4AE9" w14:textId="77777777" w:rsidR="00427E51" w:rsidRDefault="00427E51" w:rsidP="00427E51">
      <w:pPr>
        <w:pStyle w:val="PlainText"/>
      </w:pPr>
      <w:r>
        <w:t xml:space="preserve">     *</w:t>
      </w:r>
    </w:p>
    <w:p w14:paraId="0C858EF6" w14:textId="77777777" w:rsidR="00427E51" w:rsidRDefault="00427E51" w:rsidP="00427E51">
      <w:pPr>
        <w:pStyle w:val="PlainText"/>
      </w:pPr>
      <w:r>
        <w:t>Rzepski (QF2595) -Home</w:t>
      </w:r>
    </w:p>
    <w:p w14:paraId="7ACA1D53" w14:textId="77777777" w:rsidR="00427E51" w:rsidRDefault="00427E51" w:rsidP="00427E51">
      <w:pPr>
        <w:pStyle w:val="PlainText"/>
      </w:pPr>
    </w:p>
    <w:p w14:paraId="36D3EE91" w14:textId="77777777" w:rsidR="00427E51" w:rsidRDefault="00427E51" w:rsidP="00427E51">
      <w:pPr>
        <w:pStyle w:val="PlainText"/>
      </w:pPr>
      <w:r>
        <w:t>Total - 32</w:t>
      </w:r>
    </w:p>
    <w:p w14:paraId="27BFBCC4" w14:textId="77777777" w:rsidR="007261B8" w:rsidRDefault="007261B8"/>
    <w:sectPr w:rsidR="007261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LQwszQwNDI3NDEzNDJS0lEKTi0uzszPAykwrAUAvzW+9SwAAAA="/>
  </w:docVars>
  <w:rsids>
    <w:rsidRoot w:val="00427E51"/>
    <w:rsid w:val="001032DA"/>
    <w:rsid w:val="00427E51"/>
    <w:rsid w:val="004B20FD"/>
    <w:rsid w:val="005B10BD"/>
    <w:rsid w:val="007261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9132B6"/>
  <w15:chartTrackingRefBased/>
  <w15:docId w15:val="{22F45852-5C5C-4BAD-BC10-ABFBFC980C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27E51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27E51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27E51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27E51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27E51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27E51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27E51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27E51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27E51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27E51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27E51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27E51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27E51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27E51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27E51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27E51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27E51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27E51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27E51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7E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27E51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27E51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27E51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27E51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27E51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27E51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27E51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27E51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27E51"/>
    <w:rPr>
      <w:b/>
      <w:bCs/>
      <w:smallCaps/>
      <w:color w:val="0F4761" w:themeColor="accent1" w:themeShade="BF"/>
      <w:spacing w:val="5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427E51"/>
    <w:pPr>
      <w:spacing w:after="0" w:line="240" w:lineRule="auto"/>
    </w:pPr>
    <w:rPr>
      <w:rFonts w:ascii="Calibri" w:eastAsia="Times New Roman" w:hAnsi="Calibri"/>
      <w:kern w:val="0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427E51"/>
    <w:rPr>
      <w:rFonts w:ascii="Calibri" w:eastAsia="Times New Roman" w:hAnsi="Calibri"/>
      <w:kern w:val="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40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1</TotalTime>
  <Pages>2</Pages>
  <Words>231</Words>
  <Characters>131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att,Jordan</dc:creator>
  <cp:keywords/>
  <dc:description/>
  <cp:lastModifiedBy>Hyatt,Jordan</cp:lastModifiedBy>
  <cp:revision>1</cp:revision>
  <dcterms:created xsi:type="dcterms:W3CDTF">2025-05-16T11:36:00Z</dcterms:created>
  <dcterms:modified xsi:type="dcterms:W3CDTF">2025-05-19T16:30:00Z</dcterms:modified>
</cp:coreProperties>
</file>